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28.jpg" ContentType="image/jpeg"/>
  <Override PartName="/word/media/rId35.jpg" ContentType="image/jpeg"/>
  <Override PartName="/word/media/rId36.jpg" ContentType="image/jpeg"/>
  <Override PartName="/word/media/rId34.jpg" ContentType="image/jpe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with Test Points named TP1 and TP4) are used to feed the bias current Ib produced by a constant current generator [fix, see figure x]</w:t>
      </w:r>
    </w:p>
    <w:p>
      <w:pPr>
        <w:pStyle w:val="Compact"/>
        <w:numPr>
          <w:numId w:val="1002"/>
          <w:ilvl w:val="0"/>
        </w:numPr>
      </w:pPr>
      <w:r>
        <w:t xml:space="preserve">Contacts 7 and 5 (TP7 and TP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TP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rstParagraph"/>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2"/>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Saturation gives a warning (ERROR) message on the front panel.</w:t>
      </w:r>
    </w:p>
    <w:p>
      <w:pPr>
        <w:pStyle w:val="BodyText"/>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converter (DAC)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r>
          <m:rPr/>
          <m:t>=</m:t>
        </m:r>
        <m:r>
          <m:rPr/>
          <m:t>4096</m:t>
        </m:r>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3" w:name="hall-voltage-and-resistance-measurements-at-room-temperature"/>
      <w:bookmarkEnd w:id="33"/>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3).</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4"/>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5"/>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6"/>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8"/>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r>
              <m:rPr/>
              <m:t>°</m:t>
            </m:r>
            <m:r>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r>
              <m:rPr/>
              <m:t>°</m:t>
            </m:r>
            <m:r>
              <m:rPr/>
              <m:t>K</m:t>
            </m:r>
          </m:den>
        </m:f>
      </m:oMath>
      <w:r>
        <w:t xml:space="preserve"> </w:t>
      </w:r>
      <w:r>
        <w:t xml:space="preserve">with</w:t>
      </w:r>
      <w:r>
        <w:t xml:space="preserve"> </w:t>
      </w:r>
      <m:oMath>
        <m:r>
          <m:rPr/>
          <m:t>2.5</m:t>
        </m:r>
        <m:r>
          <m:rPr/>
          <m:t>V</m:t>
        </m:r>
        <m:r>
          <m:rPr/>
          <m:t>=</m:t>
        </m:r>
        <m:r>
          <m:rPr/>
          <m:t>273.2</m:t>
        </m:r>
        <m:r>
          <m:rPr/>
          <m:t>°</m:t>
        </m:r>
        <m:r>
          <m:rPr/>
          <m:t>K</m:t>
        </m:r>
        <m:r>
          <m:rPr/>
          <m:t>=</m:t>
        </m:r>
        <m:r>
          <m:rPr/>
          <m:t>0</m:t>
        </m:r>
        <m:r>
          <m:rPr/>
          <m:t>°</m:t>
        </m:r>
        <m:r>
          <m:rPr/>
          <m:t>C</m:t>
        </m:r>
      </m:oMath>
      <w:r>
        <w:t xml:space="preserve">. While the K type thermocouple is fairly linear a room temperature, it is not in the wide temperature range covered by the apparatus, as can be seen in figure 6.</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1"/>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4"/>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5" w:name="cooling-heating-procedure"/>
      <w:bookmarkEnd w:id="45"/>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6" w:name="typical-results"/>
      <w:bookmarkEnd w:id="46"/>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7" w:name="appendix-1-calculation-of-r_h-for-small-and-high-magnetic-field"/>
      <w:bookmarkEnd w:id="47"/>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8" w:name="appendix-2-temperature-dependence-of-e_g"/>
      <w:bookmarkEnd w:id="48"/>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9"/>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p>
    <w:p>
      <w:pPr>
        <w:pStyle w:val="Heading2"/>
      </w:pPr>
      <w:bookmarkStart w:id="50" w:name="warnings"/>
      <w:bookmarkEnd w:id="50"/>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1" w:name="references"/>
      <w:bookmarkEnd w:id="51"/>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2" w:name="authorship"/>
      <w:bookmarkEnd w:id="52"/>
      <w:r>
        <w:t xml:space="preserve">Authorship</w:t>
      </w:r>
    </w:p>
    <w:p>
      <w:pPr>
        <w:pStyle w:val="FirstParagraph"/>
      </w:pPr>
      <w:r>
        <w:t xml:space="preserve">This Handbook was originally written by Giacomo Torzo of</w:t>
      </w:r>
      <w:r>
        <w:t xml:space="preserve"> </w:t>
      </w:r>
      <w:hyperlink r:id="rId53">
        <w:r>
          <w:rPr>
            <w:rStyle w:val="Hyperlink"/>
          </w:rPr>
          <w:t xml:space="preserve">Labtrek</w:t>
        </w:r>
      </w:hyperlink>
    </w:p>
    <w:p>
      <w:pPr>
        <w:pStyle w:val="BodyText"/>
      </w:pPr>
      <w:r>
        <w:t xml:space="preserve">Integrations and corrections by Davide Bortolami of</w:t>
      </w:r>
      <w:r>
        <w:t xml:space="preserve"> </w:t>
      </w:r>
      <w:hyperlink r:id="rId54">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2">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 w:id="44">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ef51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3e9be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9c3a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54" Target="http://fermiumlabs.com" TargetMode="External" /><Relationship Type="http://schemas.openxmlformats.org/officeDocument/2006/relationships/hyperlink" Id="rId53"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4" Target="http://fermiumlabs.com" TargetMode="External" /><Relationship Type="http://schemas.openxmlformats.org/officeDocument/2006/relationships/hyperlink" Id="rId53"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